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rrelation Matrix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rrelation coefficients for the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it_price_per_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ater_ma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_area_mn_h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g_agric_gdp_usd_bn_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edit_dis_rs_m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ch_prox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p_out_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p_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t_price_per_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ter_m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_area_mn_h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g_agric_gdp_usd_bn_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edit_dis_rs_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ch_prox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p_out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_p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7T11:59:57Z</dcterms:created>
  <dcterms:modified xsi:type="dcterms:W3CDTF">2024-08-17T11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